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จริยธรรมและกฏหมายสำหรับนัก</w:t>
      </w:r>
      <w:r>
        <w:t xml:space="preserve"> </w:t>
      </w:r>
      <w:r>
        <w:t xml:space="preserve">IT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ันวันนี้เลยนะคะ นักศึกษาเปิด ถ้าเดี๋ยวทวนนิดหนึ่งนะคะ เราจะเอาเนื้อหาจากที่พระราชบัญติว่าด้วยการกระทำความผิดทางลงพื้นที่สำรวจนะคะ ความรู้ความเข้าใจในกฎหมายคอมพิวเตอร์นะคะ ก็จะมีอยู่ทั้งหมด 4 ครั้ง และครั้งนี้นะคะ ก็จะเป็นครั้งสุดท้ายนะคะ เนื้อหาส่วน นะคะ เนื้อหาส่วนสุดท้ายของเรานะคะ จะอยู่ที่มาตรา 12 นะคะ มาตรา 13 นะคะ แล้วก็ที่สำคัญเลยนี่ ก็จะมีตัวมาตรา 14 แล้วก็ค่อนข้างที่จะเจอในชีวิตประจำวันนะคะ แล้วก็ตามเนื้อข่าวนะคะ เยอะแยะมากมาย เดี๋ยวกาดอกจันไว้ ไปทำแบบสอบถามนะคะ ว่าความรู้ความเข้าใจในมาตรา 14 นี่ นักศึกษาสามารถแบ่ง มันมีอยู่ทั้งหมดนี่ นักศึกษาเห็นไหมคะ นะคะ 5 วงเล็บ ก็คือ 5 หัวข้อ นักศึกษาสามารถแยกออกมาได้ เดี๋ยวเราค่อยดูไป มาตรา 12 นะคะ มาตรา 12 เดี่ยวขยายตัวนี้ให้ นักศึกษาดูตามนะคะ มาตรา 12 นี่นะคะ มันโยงมาจากมาตรา 5 6 7 8 หรือ 11 นะคะ 5, 6, 7, 8, หรือ 11 สระบบคอมพิวเตอร์นะคะ การล้วงความลับ การสแปมอะไรต่าง ๆ นะคะ ในระบบคอมพิวเตอร์ของผู้อื่นนะคะ แต่ถ้านะคะ ลักษณะของการเข้าไปปนะคะ การเข้าถึงข้อมูลก็ดี เข้าไปในระบบคอมพิวเตอร์ก็ดีนี่นะคะ ถ้ามันเป็นเรื่องเกี่ยวกับนี่ค่ะ นี่เลย เดี๋ยว… ความปลอดภัยของประเทความปลอดภัยสาธารณะ ความมั่นคงในทางเศรษฐกิจของประเทศ โครงสร้างพื้นฐานอันเป็นประโยชน์สาธารณะ หมายความว่าอะไรคะ หมายความว่า มันไม่ใช่เรื่องแค่นักศึกษาเข้าระบบคอมพิวเตอร์ของเพื่อนแล้วค่ะ ไม่ใช่ของแฟนแล้วค่ะ แต่นี่เป็นเรื่องของระดับชาตินะคะ ความมั่นคงปลอดภัยระดับประเทศนะคะ แสดงว่าถ้านะคะ มีการกระทำแบบนี้เกิดขึ้นนะคะ ผลกระทบนะคะ เกิดขึ้นที่ชาติ เกิดขึ้นที่ประเทศนะคะ บุคคลนั้นที่กระทำความผิดนะคะ ต้องระหว่างโทษจำคุกตั้งแต่ 1-6 และปรับตั้งแต่ 20,000-140,000 40,000 บาทนะคะ เห็นไหมคะ เพราะว่าการกระทำที่คุณทำนี่มันไม่ใช่แค่ได้รับผลกระทบแค่บุคคลทั่ว ๆ ไปนะคะ และ แต่นี่ระดับชาติระดับประเทศ ความผิดที่ทำมันก็ต้องเป็นอย่างไรคะ เรื่องโทษมันก็ต้องสูงมากขึ้นตามไปด้วย อันนี้ก็เป็นโทษค่อนข้างที่จะเป็นที่อาจจะเหมือนอย่างที่อาจารย์ยกตัวอย่างโรงพยาบาลสระบุรี โรงพยาบาลสระบุรี ที่มีการ Hack ใช่ไหมคะ Hack ข้อมูลนะคะ แล้วก็โดยชาวต่างชาตอ เป็นอย่างไรคะ มันเป็นเรื่องความปลอดภัยของชาติเรานะคะ ไม่ได้มีแค่รับผลกระทบแค่คนใดคนหนึ่งนะคะ โรงพยาบาลก็เป็นองค์กรของรัฐ ได้ทำต่อประเทศชาติแล้วด้วยนั่นเอง นั่นคือได้รับผลกระสทค่อนข้างที่จะเป็นวงกว้างนะคะ อย่างไรก็นั่งดูล่ามอยู่แล้วใช่ไหมคะ เพราะฉะนั้นอาจารย์นั่งนะ โอ.เค. เพราะปกติจะถนัดยืนไง เอ๊ะถ้าเรายืนเด็ก ยืนเด็กก็ไม่ได้มองหน้าเราอยู่แล้วนะคะ ทีนี้นะคะ ทีนี้มันจะมีบทนะคะ บทที่ทำให้ความรับผิดนะคะ มากขึ้นไปอีก ถ้านักศึกษาดูตัวนี้นะคะ ต้องระวางโทษ ในวรรค 1 ระวางโทษ 1 ปีถึง 7 ปี เป็นเหตุให้เกิดความเสียหายนะคะ เป็นเหตุให้เกิดความเสียหาย คือเข้าไปนะคะ จำคุกนะคะ 1-10 ปี นะคะ ถ้าเราแค่เข้าไปนะคะ เข้าไปเฉยๆ เข้าไปดูระบบความมั่นคงของประเทศนะคะ ถ้าในตัวสื่อสารสนเทศของระบบที่เกี่ยวข้องกับระดับชาติแค่เข้าไปนะคะ เข้าไประบบคอมพิวเตอร์ เข้าไปดูข้อมูลอะไรต่าง ๆ นะคะ ตัวนี้มันจะผิดตามมาตรา 12 ในวรรคแรก จำคุก 1 ปี ถึง 7 ปี นะคะ ที่อาจารย์ยกตัวอย่าง Hacker ไปล้วงข้อมูล เป็นดักจับข้อมูล ไปเก็บข้อมูลเขามานะคะ โทษคือเพิ่มขึ้น ไม่ใช่แค่ 7 ปี แต่นี่ปรับก็จนถึง 200,000 บาทนะคะ อันนี้ก็คือได้เพิ่มเข้าไปอีก เพิ่มโทษเข้าไปอีก แต่ถ้านะคะ ในวรรค 3 นะคะ วรรค 3 ถ้าเป็นการกระทำตามมาตรา 9 มาตรา 10 เราย้อนไปดูหน่อย มาตรา 9 มาตรา 10 เป็นเรื่องอะไรนะคะ มาตรา 9 นะคะ มาตรา 9 มาตรา 10 มาตรา 9 ก็คือนี่ค่ะ ทำให้เสียหาย มาตรา 10 ชะลอขัดขวางรบกวนนึกถึงเคสของโรงพยาบาลของสระบุรีไว้เลย หรือมาตรา 10 มาตรา 12 บอกว่าถ้ามันเป็นมาตรา 9 มาตรา 10 มา แล้วทำสู่ระบบคอมพิวเตอร์ โทษเป็นอย่างไรคะ 3 ปีถึง 15 ปีค่ะ ปรับ 60,000 บาท ถึง 300,000 บาทนะคะ โทษหนักขึ้นไปอีก หลังจากที่เราโทษไม่เกิน 7 ปี พอวรรค 2 ไม่ถึง 10 ปีนะคะ 7 ปี วรรค 2 มา 10 ปี พอมาวรรค 3 15 ปีค่ะ นะคะ ดังนั้นนี่เราดูเลยนะคะ ว่าเอ๊ะถ้าเราเทียบได้ เราอาจจะไม่ทำอยู่แล้ว ถ้าเคสนี้มีการกระทำแบบนี้เกิดขึ้น เขาควรที่จะได้รับโทษนะคะ ตามกฎหมายมาตราใดนะคะ นักศึกษาก็เทียบโทษได้ แต่ถ้าวรรคสุดท้ายนะคะ เป็นอย่างไรคะ การกระทำความผิดตามการกระทำวรรค 1 หรือ วรรค 3 แต่เป็นเหตุให้บุคคลอื่นถึงแก่ความตาย ถ้ามีคนตายค่ะ ถ้ามีคนตายจากเหตุการณ์นี้เกิดขึ้นนะคะ ต้องระหว่างโทษตั้งแต่ 5 ปี นะคะ ปรับ 100,000-400,000 บาท นะคะ นี่คือโทษนะคะ โทษที่ถ้ามีการเข้าสู่ระบบคอมพิวเตอร์นะคะ แล้วมันเกี่ยวกับความมั่นคงนะคะ อะไรของชาติ แต่กลายเป็นว่าสิ่งที่เข้าไปแก้ไข เข้าไประบบข้อมูลต่าง ๆ มันเป็นเหตุให้บุคคลคน ๆ หนึ่งนี่ถึงแก่ความตาย โทษมากขึ้นไปเลยค่ะ 20 ปีค่ะ ปรับก็คือถึง 400,000 บาท ดังนั้นมาตรา 12 ก็ค่อนข้างที่จะเป็นโทษที่หนักพอสมควรสมควรนะคะ ทีนี้พอมาตรา 12 นะคะ มันมีเพิ่มเติมนะคะ มันมีเพิ่มเติมในมาตรา 12/1 บอกว่า ความผิดตามมาตรา 7-10 ก็เบา ๆ ค่ะ เป็นเหตุให้แก่บุคคลและทรัพย์สินก็คือเข้าไปในระบบคอมพิวเตอร์ของคนอื่น หรือไปเผยแพร่ข้อมูลขอแล้วมันไปเกิดความเสียหายนะคะ แต่ยังไม่ถึงขั้นเสียชีวิตนะคะ เกิด… ได้รับความเสียหายแก่บุคคลหรือทรัพย์สินนะคะ โทษ คือ ไม่เกิน 10 ปีนะคะ ปรับไม่เกิน 200,000 บาท แต่วรรค 2 ค่ะ ถ้ามีคนตายเพราะการกระทำของคุณเองนะคะ เพราะการกระทำของคุณเอง เป็นอย่างไรคะ โทษบอกเลยค่ะ 5-10 ปี ปรับนะคะ ปรับ 100,000-400,000 บาท นักศึกษามาดูมาตรา 7 ถึง มาตรา 10 หน่อย มาตรา 7 นี่นะคะ มันเป็นเรื่องของการเผยแพร่นะคะ ขอโทษ… เข้าถึงข้อมูลคอมพิวเตอร์นะคะ ปรากฏว่ามีการเข้าถึงข้อมูลคอมฯ นักศึกษาเคยเห็นไหมคะ ที่เป็นข่าวเยอะแยะมากมายนะคะ ถูกแบล็กเมย์นะคะ ถูกแบของแบบเวลาเป็นแฟนกัน ก็รักกันใช่ไหมคะ อย่างที่อาจารย์บอก ถ่ายรูปค่ะ นะคะ</w:t>
      </w:r>
    </w:p>
    <w:p>
      <w:pPr>
        <w:pStyle w:val="BodyText"/>
      </w:pPr>
      <w:r>
        <w:t xml:space="preserve">(อาจารย์) โอ.เค. นะคะ มาตรา 7 นะคะ มาตรา 7 นะคะถ้านักศึกษาลองนึกถึง อย่างเมื่อกี้อาจารย์บอกเป็นแฟนกันใช่ไหมคะ พอบางทีอยู่ด้วยกันก็มีความสัมพันธ์ ถ่ายรูปค่ะ บางทีก็เก็บไว้ ผู้ชายเองก็เก็บไว้ เพื่อวันหนึ่งอาจจะได้มีการแบล็กเมย์อะไรต่าง ๆ นะคะ ตัวนี้ค่ะ มันจะเป็นความผิดนี่นะคะ นี่นักศึกษาดูนะคะ ตามมาตรา 12/1 เห็นไหมคะ ถ้ามีคนตายจากการแบล็กเบข้อมูล เข้าใจคำว่า แบล็กเมล์ข้อมูลใช่ไหมคะ เป็นการ… เป็นการเอาข้อมูลส่วนตัวของเขาน่ะนะคะ เอามาเป็นเหมือนเครื่องมือต่อลองใช่ไหมคะ เคสนี้เกิดขึ้นเยอะมากนะคะ ที่ผู้หญิงอาจจะถูกหลอกไป หรือเป็นแฟนกันนะคะ แล้วก็เรียกให้มาหาบ้าง อะไรบ้าง ถ้าเธอไม่ทำอย่างนั้น ไม่ทำอย่างนี้ เป็นอย่างไรคะ ถ้าผู้หญิงยอมก็ไม่มีปัญหา แต่ถ้าไม่ยอมแล้วคิดสั้นถึงขั้นฆ่าตัวตายขึ้นมานะคะ บุคคลนั้นน่ะ แม้บอกว่าอย่างไรคะ ผมไม่ได้ต้องการจะให้เขาตายนะ เขาไปกระโดดน้ำตายเอง เขาไปผูกคอ แขวนคอตายเอง ไม่ได้เกี่ยวกับผมเลย นี่ค่ะ มาตรา 12/1 ถ้าการกระทำความผิดโดยมิได้ ไม่ได้มีเจตนาหรอก แต่เป็นเหตุให้ เห็นไหมคะ เพราะการกระทำของคุณน่ะนะคะ มันเป็นเหตุให้เขาคิดสั้นนะคะ แล้วเขาได้ฆ่าตัวตาย มีความผิดนะคะ 5 ปี ถึง 20 ปี ปรับก็คือ 100,000-400,000 บาทนะคะ นี่ไม่ใช่เรื่องเล่น ๆ ได้ยินไหม โอ.เค. ค่ะ เป็นอะไรเอ่ย มันหลุด ไมค์หลุด อ๋อ ค่ะ ไม่เป็นไรนะคะ ดังนั้น มาตรา 12 นะคะ มาตรา 12/1 นะคะ ก็คือถ้าเป็นเหตุนะคะ การกระทำของเขานี่นะคะ ของบุคคลใดบุคคลหนึ่ง เป็นเหตุที่ทำให้อีกบุคคลหนึ่งถึงขั้นเสียชีวิต ฆ่าตัวตายนะคะ เพราะการกระทำของตัวเองนี่นะคะ ไปล้วงเอาข้อมูลความลับนะคะ ไปเปิดเผย เผยแพร่อะไรก็แล้วแต่ ตัวนี้จะได้รับโทษตามมาตรา 12 หรือ มาตรา 12/1 นะคะ ต่อไปนะคะ ในส่วนของมาตรา 13 นะคะ ในส่วนของมาตรา 13 นี่นะคะ จะเป็นลักษณะของการเผยแพร่ค่ะ เผยแพร่ข้อมูลนะคะ เผยแพร่ข้อมูลนะคะ แต่ตัวนี้นะคะ จะเป็นลักษณะที่จัดทำขึ้นแผยแพร่ชุดคำสั่งที่จัดทำขึ้นโดยเฉพาะนะคะ ชุดคำสั่งที่จัดทำขึ้นโดยเฉพาะ นักศึกษาเคยเห็นไหมคะ อยู่ดี ๆ ก็มีเบอร์ฯ 02 โทรมาบางทีก็มีเบอร์แปลก ๆ เหมือนเบอร์โทรศัพท์มือถืออะไรแบบนี้โทร. มาหาเรา แล้วก็บางที SMS อะไรต่าง ๆ นอกจากมันเป็นสแปมแล้วนี่นะคะ ถ้ามีผู้ใดนะคะ เอาข้อมูลเราค่ะ ชุดคำสั่งข้อมูลของเรานะคะ ไปเผยแพร่ต่อ ไปขายข้อมูลไปขายความลับของเราต่อ มาตรา 13 เขามีความผิดตามมาตรานี้ทันที นอกจากไอ้ตัวสแปมที่อาจารย์บอกแล้วว่าส่งมาซ้ำ ๆ SMS ส่งมาทุกวันเลย อันนั้นต่างหาก แต่ถ้ามีคนที่เอาข้อมูลไปเผยแพร่ ไปจำหน่ายต่อนี่ค่ะ มันจะผิดมาตรา 13 นะคะ ตัวนี้ก็ให้ดูผ่าน ๆ นะคะ ดูผ่าน ๆ ได้ ส่วนใหญ่เราก็ไม่ต้อง เพราะว่าส่วนใหญ่เราก็ไม่ได้ถึงขั้นว่าอะไร ถ้านักศึกษาจะต้องไปปรึกษาเพื่อน ๆ ยังไม่ถึงขั้นจำหน่ายหรือเผยแพร่ในทางธุรกิจการค้าเท่าไร ส่วนนี่นะคะ มาตรา 13 นี่ พวกทำกันเป็นขบวนการ มิจฉาชีพนะคะ ส่วนใหญ่พวกนี้ไม่ได้อยู่ในประเทศเราด้วยซ้ำนะคะ ส่วนใหญ่ไม่ได้อยู่ในประเทศ อาจจะเอาข้อมูลในประเทศ ก็คือคนขาย ขายให้ใคร ขาย แต่ว่าคนในประเทศขาย แต่ขายให้ต่างชาติอย่างนี้นะคะ ส่วนใหญ่นะคะ จะเป็นประเทศเพื่อนบ้านนะคะ อะไรต่าง ๆ พวกนี้ นะคะ ทีนี้เรามาดูมาตราที่สำคัญมาก ๆ นะคะ คือ มาตรา 14 ค่ะ มาตรา 14 มาตรา 14 นี่บอกว่าผู้ใดกระทำความผิดนะคะ ที่ระบุไว้ดังต่อไปนี้นะคะ 5 อย่างนี้ค่ะ ที่ระบุไว้ 5 อย่างนี้ ต้องระวางโทษจำคุกไม่เกิน 5 ปี หรือปรับไม่เกิน 100,000 บาท หรือทั้งจำทั้งปรับนะคะ ที่โทษมาตรา 14 เขาระบุไว้นะคะ ต้องถูกจำคุกไม่เกิน 5 ปี คือ 5 ปี ปรับไม่เกิน 100,000 บาท มี 5 อย่าง อะไรบ้าง เรามาไล่ดูกันนะคะ ข้อ 1 โดยทุจริต หรือโดยหลอกลวงนะคะ นำเข้าสู่ระบบคอมพวิเตอร์ คอมพิวเตอร์ ซึ่งข้อมูลคอมพิวเตอร์ที่บิดเบือนหรือปลอม ไม่ว่าทั้งหมด หรือบางส่วน หรือข้อมูลคอมพิวเตอร์อันเป็นเท็จนะคะ โดยประการที่เกิดความเสียหายแก่ประชาชนนะคะ ซึ่งไม่ใช่ความผิดฐานหมิ่นประมาทตามประมวลกฎหมายอาญา กฎหมายอาญานะคะ มันจะต้องมีองค์ประกอบนะคะ ว่าจะต้องมีการกล่าวไข้ต่อบุคคลที่ 3 ทำให้เกิดความเสียหายนะคะ ขาดการทำมาหาได้อะไรต่าง ๆ ส่วนอันนี้ค่ะ อนุมาตรา 1 ข้อ 1 นี่ เขาบอกว่าเพียงแค่มีการกระทำที่ทุจริต ทุจริตคืออะไรคะ ไม่ถูกต้องใช่ไหมคะ ไม่ถูกต้อง ไม่ใช่เป็นเรื่องของความส หรือบริสุทธิ์ใจที่จะทำ ของการมีเจตนาที่ไม่ดีนะคะ หรือโดยหลอกลวง หลอกลวงก็เป็นอย่างไรคะ มีลักษณะที่สมรู้กัน สมรู้กัน รู้กันกับคนอื่น เข้าสู่ระบบคอมพิวเตอร์ที่บิดเบือนค่ะ บิดเบือนไม่จริง หรือปลอม อาจจะมีส่วนจริงบ้าง มีคำบิดเบือน ทั้งหมดนะคะ หรือปลอมนี่เป็นอย่างไรคะ ไม่จริงเลยนะคะ แต่ไม่ว่าทั้งหมดหรือบางส่วนค่ะ นะคะ หรือข้อมูลคอมพิวเตอร์อันเป็นเท็จนะคะ 5 จะเกิดความเสียหายนะคะ แก่ประชาชน ตัวนี้เป็นอย่างไรคะ นักศึกษาเคยเห็นไหมคะ บางทีมีการโพสต์ เอารูป เอาแชท ล่าสุด มีแชทหลุดใช่ไหมนะคะ มงลงอะไรต่าง ๆ นี่ มีแชทหลุดนะคะ แชทหลุด ก็ไม่รู้ว่าจริงไม่จริง มันก็อาจจะเป็นแช็ตปลอดได้นะคะ นี่ค่ะ คนที่เอาแชทนี่ เอาเข้าไปสู่ระบบคอมพิวเตอร์มีความผิดตามมาตรา มาตรา 14 นะคะ ถ้ามันเป็นแชทปลอมนะคะ ถ้าเราสร้างขึ้นมาเอง เคยเห็นใช่ไหมคะนักศึกษา ก็นะคะ ก. พูดว่าอะไร ข. พูดว่าอะไร ค. พูดว่าอะไร ปรากฏว่าฉันไม่เคยพูดเลย แต่มันเป็นการทำขึ้นมาค่ะ แช็ตนี่อาจจะไปเกิด ดังนั้นแชทนี้ คนที่เอาเข้าสู่ระบบคอมพิวเตอร์ขึ้นมาก็มีความผิดทันทีนะคะ มีใครจะยกตัวอย่างให้อาจารย์เห็นไหมคะ มีไหม ยกตัวอย่างให้อาจารย์ฟังหน่อย เคยเห็นไหมคะ เคยโพสต์ข้อความที่มันบิดเบือนนะคะ มีนักศึกษานิติศาสตร์ อาจารย์เองนี่ล่ะ เคยมาปรึกษา เคยเปิดให้ดู ก็คือมีคนสร้าง Facebook ปลอมขึ้นมา แล้วเอารูปค่ะ เอารูปของตัวผู้เสียหายไปโพสต์ แล้วก็มีข้อความว่า มีข้อความว่าชอบแย่งสามีชาวบ้านนะคะ ก็คือเอ่ยชื่อเลย สมมติว่า นางไก่ นะคะ นี่</w:t>
      </w:r>
    </w:p>
    <w:p>
      <w:pPr>
        <w:pStyle w:val="BodyText"/>
      </w:pPr>
      <w:r>
        <w:t xml:space="preserve">(ล่าม) ค่ะ อาจารย์ ทางนี้ไม่ได้ยินเสียงเลยค่ะ มีการโพสต์เอาข้อมูลนั้น ฟหกดส่าวหกด่สกหกดหกดห่สดาว่หสกดR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จริยธรรมและกฏหมายสำหรับนัก IT (ปี3)</dc:title>
  <dc:creator/>
  <cp:keywords/>
  <dcterms:created xsi:type="dcterms:W3CDTF">2021-03-23T09:19:33Z</dcterms:created>
  <dcterms:modified xsi:type="dcterms:W3CDTF">2021-03-23T09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ตุลาคม 2563 เวลา 10.20 น.</vt:lpwstr>
  </property>
  <property fmtid="{D5CDD505-2E9C-101B-9397-08002B2CF9AE}" pid="3" name="subtitle">
    <vt:lpwstr/>
  </property>
</Properties>
</file>